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44EF" w:rsidRDefault="006744EF" w:rsidP="0075677F">
      <w:pPr>
        <w:spacing w:line="276" w:lineRule="auto"/>
        <w:rPr>
          <w:rFonts w:ascii="Arial" w:hAnsi="Arial" w:cs="Arial"/>
          <w:lang w:val="en-US"/>
        </w:rPr>
      </w:pPr>
      <w:bookmarkStart w:id="0" w:name="_GoBack"/>
      <w:bookmarkEnd w:id="0"/>
    </w:p>
    <w:p w:rsidR="000C4BAC" w:rsidRDefault="001827CA" w:rsidP="00C015F4">
      <w:pPr>
        <w:spacing w:line="276" w:lineRule="auto"/>
        <w:jc w:val="center"/>
        <w:rPr>
          <w:rFonts w:ascii="Arial" w:hAnsi="Arial" w:cs="Arial"/>
          <w:lang w:val="en-US"/>
        </w:rPr>
      </w:pPr>
      <w:r>
        <w:rPr>
          <w:rFonts w:ascii="Arial" w:hAnsi="Arial" w:cs="Arial"/>
          <w:b/>
          <w:lang w:val="en-US"/>
        </w:rPr>
        <w:t xml:space="preserve">UML </w:t>
      </w:r>
      <w:r w:rsidR="008D7589">
        <w:rPr>
          <w:rFonts w:ascii="Arial" w:hAnsi="Arial" w:cs="Arial"/>
          <w:b/>
          <w:lang w:val="en-US"/>
        </w:rPr>
        <w:t>State Diagram</w:t>
      </w:r>
    </w:p>
    <w:p w:rsidR="007B572E" w:rsidRDefault="007B572E" w:rsidP="007B572E">
      <w:pPr>
        <w:pStyle w:val="2"/>
      </w:pPr>
    </w:p>
    <w:p w:rsidR="001827CA" w:rsidRDefault="008D7589" w:rsidP="00A67BC6">
      <w:pPr>
        <w:pStyle w:val="2"/>
      </w:pPr>
      <w:r>
        <w:t>Class</w:t>
      </w:r>
      <w:r w:rsidR="001827CA">
        <w:t xml:space="preserve">: </w:t>
      </w:r>
      <w:proofErr w:type="spellStart"/>
      <w:r w:rsidR="001827CA" w:rsidRPr="001827CA">
        <w:rPr>
          <w:b/>
        </w:rPr>
        <w:t>View</w:t>
      </w:r>
      <w:r>
        <w:rPr>
          <w:b/>
        </w:rPr>
        <w:t>SwimmerProfileUI</w:t>
      </w:r>
      <w:proofErr w:type="spellEnd"/>
      <w:r>
        <w:rPr>
          <w:b/>
        </w:rPr>
        <w:t xml:space="preserve"> </w:t>
      </w:r>
      <w:r w:rsidR="001827CA">
        <w:t xml:space="preserve">(view </w:t>
      </w:r>
      <w:r>
        <w:t>the details of the Swimmer’s profile</w:t>
      </w:r>
      <w:r w:rsidR="001827CA">
        <w:t>)</w:t>
      </w:r>
    </w:p>
    <w:p w:rsidR="00C015F4" w:rsidRPr="00ED2E2A" w:rsidRDefault="00C015F4" w:rsidP="007B572E">
      <w:pPr>
        <w:pStyle w:val="3"/>
        <w:rPr>
          <w:lang w:val="en-US"/>
        </w:rPr>
      </w:pPr>
    </w:p>
    <w:p w:rsidR="001827CA" w:rsidRDefault="008D7589" w:rsidP="001827CA">
      <w:pPr>
        <w:rPr>
          <w:lang w:val="en-US"/>
        </w:rPr>
      </w:pPr>
      <w:r w:rsidRPr="008D7589">
        <w:rPr>
          <w:noProof/>
        </w:rPr>
        <w:drawing>
          <wp:inline distT="0" distB="0" distL="0" distR="0" wp14:anchorId="4EC9F5E0" wp14:editId="20E25594">
            <wp:extent cx="6210300" cy="409384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10300" cy="4093845"/>
                    </a:xfrm>
                    <a:prstGeom prst="rect">
                      <a:avLst/>
                    </a:prstGeom>
                  </pic:spPr>
                </pic:pic>
              </a:graphicData>
            </a:graphic>
          </wp:inline>
        </w:drawing>
      </w:r>
    </w:p>
    <w:p w:rsidR="008D7589" w:rsidRDefault="008D7589" w:rsidP="001827CA">
      <w:pPr>
        <w:rPr>
          <w:lang w:val="en-US"/>
        </w:rPr>
      </w:pPr>
    </w:p>
    <w:p w:rsidR="008D7589" w:rsidRDefault="008D7589" w:rsidP="000579F7">
      <w:pPr>
        <w:pStyle w:val="2"/>
      </w:pPr>
      <w:r>
        <w:t>Description:</w:t>
      </w:r>
    </w:p>
    <w:p w:rsidR="008D7589" w:rsidRDefault="008D7589" w:rsidP="001827CA">
      <w:pPr>
        <w:rPr>
          <w:lang w:val="en-US"/>
        </w:rPr>
      </w:pPr>
      <w:r>
        <w:rPr>
          <w:lang w:val="en-US"/>
        </w:rPr>
        <w:t xml:space="preserve">This diagram illustrates the user interface of the </w:t>
      </w:r>
      <w:proofErr w:type="spellStart"/>
      <w:r>
        <w:rPr>
          <w:lang w:val="en-US"/>
        </w:rPr>
        <w:t>ViewSwimmerProfile</w:t>
      </w:r>
      <w:proofErr w:type="spellEnd"/>
      <w:r>
        <w:rPr>
          <w:lang w:val="en-US"/>
        </w:rPr>
        <w:t xml:space="preserve"> form. </w:t>
      </w:r>
      <w:r w:rsidR="00F75034">
        <w:rPr>
          <w:lang w:val="en-US"/>
        </w:rPr>
        <w:t>By default, the form opens</w:t>
      </w:r>
      <w:r w:rsidR="000579F7">
        <w:rPr>
          <w:lang w:val="en-US"/>
        </w:rPr>
        <w:t xml:space="preserve"> in the Read only mode. In case</w:t>
      </w:r>
      <w:r w:rsidR="00F75034">
        <w:rPr>
          <w:lang w:val="en-US"/>
        </w:rPr>
        <w:t xml:space="preserve"> the user is authorized to make changes to the</w:t>
      </w:r>
      <w:r w:rsidR="000579F7">
        <w:rPr>
          <w:lang w:val="en-US"/>
        </w:rPr>
        <w:t xml:space="preserve"> Swimmer’s</w:t>
      </w:r>
      <w:r w:rsidR="00F75034">
        <w:rPr>
          <w:lang w:val="en-US"/>
        </w:rPr>
        <w:t xml:space="preserve"> profile, the ‘Edit’ button becomes visible and enabled. If the</w:t>
      </w:r>
      <w:r w:rsidR="000579F7">
        <w:rPr>
          <w:lang w:val="en-US"/>
        </w:rPr>
        <w:t xml:space="preserve"> authorized</w:t>
      </w:r>
      <w:r w:rsidR="00F75034">
        <w:rPr>
          <w:lang w:val="en-US"/>
        </w:rPr>
        <w:t xml:space="preserve"> user presses the ‘Edit’ button, the app enables input forms (makes them edible) and shows the ‘Delete’ button. To prevent errors, the app validates the input forms as the User types in. Once the User finishes editing the form, he</w:t>
      </w:r>
      <w:r w:rsidR="000579F7">
        <w:rPr>
          <w:lang w:val="en-US"/>
        </w:rPr>
        <w:t xml:space="preserve"> or she</w:t>
      </w:r>
      <w:r w:rsidR="00F75034">
        <w:rPr>
          <w:lang w:val="en-US"/>
        </w:rPr>
        <w:t xml:space="preserve"> has three options: press ‘OK’ button to save the changes, press ‘Cancel’ button to discard the changes, or press ‘Delete’ button to delete the </w:t>
      </w:r>
      <w:r w:rsidR="000579F7">
        <w:rPr>
          <w:lang w:val="en-US"/>
        </w:rPr>
        <w:t xml:space="preserve">profile of the </w:t>
      </w:r>
      <w:r w:rsidR="00F75034">
        <w:rPr>
          <w:lang w:val="en-US"/>
        </w:rPr>
        <w:t>Customer. If the User selects ‘Delete’, then the confirmation dialog pops-up asking the User to confirm termination of the customer.</w:t>
      </w:r>
    </w:p>
    <w:p w:rsidR="00F75034" w:rsidRDefault="000579F7" w:rsidP="001827CA">
      <w:pPr>
        <w:rPr>
          <w:lang w:val="en-US"/>
        </w:rPr>
      </w:pPr>
      <w:proofErr w:type="gramStart"/>
      <w:r>
        <w:rPr>
          <w:lang w:val="en-US"/>
        </w:rPr>
        <w:t>In essence, the</w:t>
      </w:r>
      <w:proofErr w:type="gramEnd"/>
      <w:r>
        <w:rPr>
          <w:lang w:val="en-US"/>
        </w:rPr>
        <w:t xml:space="preserve"> proposed UI logic mimics the logic of the view Contact form in iOS (on iPhones).  </w:t>
      </w:r>
    </w:p>
    <w:p w:rsidR="00F75034" w:rsidRDefault="00F75034" w:rsidP="001827CA">
      <w:pPr>
        <w:rPr>
          <w:lang w:val="en-US"/>
        </w:rPr>
      </w:pPr>
    </w:p>
    <w:sectPr w:rsidR="00F75034" w:rsidSect="001827CA">
      <w:headerReference w:type="default" r:id="rId9"/>
      <w:pgSz w:w="11906" w:h="16838"/>
      <w:pgMar w:top="1134" w:right="850" w:bottom="1134"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39A8" w:rsidRDefault="004239A8" w:rsidP="004F4459">
      <w:pPr>
        <w:spacing w:after="0" w:line="240" w:lineRule="auto"/>
      </w:pPr>
      <w:r>
        <w:separator/>
      </w:r>
    </w:p>
  </w:endnote>
  <w:endnote w:type="continuationSeparator" w:id="0">
    <w:p w:rsidR="004239A8" w:rsidRDefault="004239A8"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39A8" w:rsidRDefault="004239A8" w:rsidP="004F4459">
      <w:pPr>
        <w:spacing w:after="0" w:line="240" w:lineRule="auto"/>
      </w:pPr>
      <w:r>
        <w:separator/>
      </w:r>
    </w:p>
  </w:footnote>
  <w:footnote w:type="continuationSeparator" w:id="0">
    <w:p w:rsidR="004239A8" w:rsidRDefault="004239A8" w:rsidP="004F4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7F6" w:rsidRDefault="004F4459">
    <w:pPr>
      <w:pStyle w:val="a4"/>
      <w:rPr>
        <w:color w:val="808080" w:themeColor="background1" w:themeShade="80"/>
        <w:lang w:val="en-US"/>
      </w:rPr>
    </w:pPr>
    <w:r w:rsidRPr="00A357F6">
      <w:rPr>
        <w:color w:val="808080" w:themeColor="background1" w:themeShade="80"/>
        <w:lang w:val="en-US"/>
      </w:rPr>
      <w:t>IST3</w:t>
    </w:r>
    <w:r w:rsidR="008968E3" w:rsidRPr="00A357F6">
      <w:rPr>
        <w:color w:val="808080" w:themeColor="background1" w:themeShade="80"/>
        <w:lang w:val="en-US"/>
      </w:rPr>
      <w:t>1</w:t>
    </w:r>
    <w:r w:rsidRPr="00A357F6">
      <w:rPr>
        <w:color w:val="808080" w:themeColor="background1" w:themeShade="80"/>
        <w:lang w:val="en-US"/>
      </w:rPr>
      <w:t>1 (</w:t>
    </w:r>
    <w:r w:rsidR="00D6364A" w:rsidRPr="00A357F6">
      <w:rPr>
        <w:color w:val="808080" w:themeColor="background1" w:themeShade="80"/>
        <w:lang w:val="en-US"/>
      </w:rPr>
      <w:t>F</w:t>
    </w:r>
    <w:r w:rsidR="008968E3" w:rsidRPr="00A357F6">
      <w:rPr>
        <w:color w:val="808080" w:themeColor="background1" w:themeShade="80"/>
        <w:lang w:val="en-US"/>
      </w:rPr>
      <w:t>all</w:t>
    </w:r>
    <w:r w:rsidRPr="00A357F6">
      <w:rPr>
        <w:color w:val="808080" w:themeColor="background1" w:themeShade="80"/>
        <w:lang w:val="en-US"/>
      </w:rPr>
      <w:t xml:space="preserve"> 2018)</w:t>
    </w:r>
  </w:p>
  <w:p w:rsidR="00A00EB1" w:rsidRDefault="00E80384">
    <w:pPr>
      <w:pStyle w:val="a4"/>
      <w:rPr>
        <w:color w:val="808080" w:themeColor="background1" w:themeShade="80"/>
        <w:lang w:val="en-US"/>
      </w:rPr>
    </w:pPr>
    <w:r>
      <w:rPr>
        <w:color w:val="808080" w:themeColor="background1" w:themeShade="80"/>
        <w:lang w:val="en-US"/>
      </w:rPr>
      <w:t>Dmitry Mikhailov (</w:t>
    </w:r>
    <w:r w:rsidR="00F4686D">
      <w:rPr>
        <w:color w:val="808080" w:themeColor="background1" w:themeShade="80"/>
        <w:lang w:val="en-US"/>
      </w:rPr>
      <w:t>Group 8</w:t>
    </w:r>
    <w:r>
      <w:rPr>
        <w:color w:val="808080" w:themeColor="background1" w:themeShade="80"/>
        <w:lang w:val="en-US"/>
      </w:rPr>
      <w:t>)</w:t>
    </w:r>
  </w:p>
  <w:p w:rsidR="00A00EB1" w:rsidRPr="00A357F6" w:rsidRDefault="00A00EB1">
    <w:pPr>
      <w:pStyle w:val="a4"/>
      <w:rPr>
        <w:color w:val="808080" w:themeColor="background1" w:themeShade="80"/>
        <w:lang w:val="en-US"/>
      </w:rPr>
    </w:pPr>
    <w:r>
      <w:rPr>
        <w:color w:val="808080" w:themeColor="background1" w:themeShade="80"/>
        <w:lang w:val="en-US"/>
      </w:rPr>
      <w:t>Pool Access System</w:t>
    </w:r>
  </w:p>
  <w:p w:rsidR="009D59D8" w:rsidRDefault="008D7589" w:rsidP="006744EF">
    <w:pPr>
      <w:pStyle w:val="a4"/>
      <w:rPr>
        <w:color w:val="808080" w:themeColor="background1" w:themeShade="80"/>
        <w:lang w:val="en-US"/>
      </w:rPr>
    </w:pPr>
    <w:r>
      <w:rPr>
        <w:color w:val="808080" w:themeColor="background1" w:themeShade="80"/>
        <w:lang w:val="en-US"/>
      </w:rPr>
      <w:t>November 1</w:t>
    </w:r>
    <w:r w:rsidR="006744EF">
      <w:rPr>
        <w:color w:val="808080" w:themeColor="background1" w:themeShade="80"/>
        <w:lang w:val="en-US"/>
      </w:rPr>
      <w:t>, 2018</w:t>
    </w:r>
  </w:p>
  <w:p w:rsidR="00F4686D" w:rsidRPr="00A357F6" w:rsidRDefault="00F4686D" w:rsidP="006744EF">
    <w:pPr>
      <w:pStyle w:val="a4"/>
      <w:rPr>
        <w:color w:val="808080" w:themeColor="background1" w:themeShade="8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3E6163"/>
    <w:multiLevelType w:val="hybridMultilevel"/>
    <w:tmpl w:val="A168B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22B5"/>
    <w:multiLevelType w:val="hybridMultilevel"/>
    <w:tmpl w:val="21F07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A15527"/>
    <w:multiLevelType w:val="hybridMultilevel"/>
    <w:tmpl w:val="828A7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
  </w:num>
  <w:num w:numId="3">
    <w:abstractNumId w:val="16"/>
  </w:num>
  <w:num w:numId="4">
    <w:abstractNumId w:val="25"/>
  </w:num>
  <w:num w:numId="5">
    <w:abstractNumId w:val="4"/>
  </w:num>
  <w:num w:numId="6">
    <w:abstractNumId w:val="14"/>
  </w:num>
  <w:num w:numId="7">
    <w:abstractNumId w:val="1"/>
  </w:num>
  <w:num w:numId="8">
    <w:abstractNumId w:val="13"/>
  </w:num>
  <w:num w:numId="9">
    <w:abstractNumId w:val="6"/>
  </w:num>
  <w:num w:numId="10">
    <w:abstractNumId w:val="3"/>
  </w:num>
  <w:num w:numId="11">
    <w:abstractNumId w:val="8"/>
  </w:num>
  <w:num w:numId="12">
    <w:abstractNumId w:val="26"/>
  </w:num>
  <w:num w:numId="13">
    <w:abstractNumId w:val="22"/>
  </w:num>
  <w:num w:numId="14">
    <w:abstractNumId w:val="28"/>
  </w:num>
  <w:num w:numId="15">
    <w:abstractNumId w:val="19"/>
  </w:num>
  <w:num w:numId="16">
    <w:abstractNumId w:val="23"/>
  </w:num>
  <w:num w:numId="17">
    <w:abstractNumId w:val="9"/>
  </w:num>
  <w:num w:numId="18">
    <w:abstractNumId w:val="15"/>
  </w:num>
  <w:num w:numId="19">
    <w:abstractNumId w:val="0"/>
  </w:num>
  <w:num w:numId="20">
    <w:abstractNumId w:val="17"/>
  </w:num>
  <w:num w:numId="21">
    <w:abstractNumId w:val="18"/>
  </w:num>
  <w:num w:numId="22">
    <w:abstractNumId w:val="10"/>
  </w:num>
  <w:num w:numId="23">
    <w:abstractNumId w:val="5"/>
  </w:num>
  <w:num w:numId="24">
    <w:abstractNumId w:val="21"/>
  </w:num>
  <w:num w:numId="25">
    <w:abstractNumId w:val="12"/>
  </w:num>
  <w:num w:numId="26">
    <w:abstractNumId w:val="24"/>
  </w:num>
  <w:num w:numId="27">
    <w:abstractNumId w:val="11"/>
  </w:num>
  <w:num w:numId="28">
    <w:abstractNumId w:val="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MqoFAMMSg1AtAAAA"/>
  </w:docVars>
  <w:rsids>
    <w:rsidRoot w:val="00754B84"/>
    <w:rsid w:val="00017D03"/>
    <w:rsid w:val="00046080"/>
    <w:rsid w:val="00050C37"/>
    <w:rsid w:val="00057138"/>
    <w:rsid w:val="000579F7"/>
    <w:rsid w:val="00066B17"/>
    <w:rsid w:val="0009273B"/>
    <w:rsid w:val="000C4BAC"/>
    <w:rsid w:val="000D6E24"/>
    <w:rsid w:val="000D6EE4"/>
    <w:rsid w:val="000E5886"/>
    <w:rsid w:val="001366CD"/>
    <w:rsid w:val="001620EE"/>
    <w:rsid w:val="001827CA"/>
    <w:rsid w:val="00183FB5"/>
    <w:rsid w:val="0019218C"/>
    <w:rsid w:val="001A3456"/>
    <w:rsid w:val="001B0907"/>
    <w:rsid w:val="001C6888"/>
    <w:rsid w:val="001C7DA1"/>
    <w:rsid w:val="001D4A4B"/>
    <w:rsid w:val="001E097C"/>
    <w:rsid w:val="001E51A0"/>
    <w:rsid w:val="001E6B66"/>
    <w:rsid w:val="002103BB"/>
    <w:rsid w:val="00224FC7"/>
    <w:rsid w:val="00233F94"/>
    <w:rsid w:val="00251B69"/>
    <w:rsid w:val="0025490C"/>
    <w:rsid w:val="0027604B"/>
    <w:rsid w:val="00277F2C"/>
    <w:rsid w:val="002837AF"/>
    <w:rsid w:val="00296B82"/>
    <w:rsid w:val="002A5A02"/>
    <w:rsid w:val="002A6E50"/>
    <w:rsid w:val="002C473E"/>
    <w:rsid w:val="002E0EC4"/>
    <w:rsid w:val="003120E4"/>
    <w:rsid w:val="003275CB"/>
    <w:rsid w:val="003359CD"/>
    <w:rsid w:val="00335D69"/>
    <w:rsid w:val="003438D5"/>
    <w:rsid w:val="00353A0E"/>
    <w:rsid w:val="003619DC"/>
    <w:rsid w:val="00366E5C"/>
    <w:rsid w:val="00370A07"/>
    <w:rsid w:val="00393386"/>
    <w:rsid w:val="003B7DBC"/>
    <w:rsid w:val="003E273D"/>
    <w:rsid w:val="003E5BE9"/>
    <w:rsid w:val="0041309B"/>
    <w:rsid w:val="004239A8"/>
    <w:rsid w:val="00430525"/>
    <w:rsid w:val="00474DC6"/>
    <w:rsid w:val="00476797"/>
    <w:rsid w:val="00494CF5"/>
    <w:rsid w:val="004E2DD6"/>
    <w:rsid w:val="004F25CE"/>
    <w:rsid w:val="004F4459"/>
    <w:rsid w:val="00516716"/>
    <w:rsid w:val="0052138D"/>
    <w:rsid w:val="00525B6D"/>
    <w:rsid w:val="005375E0"/>
    <w:rsid w:val="0055412E"/>
    <w:rsid w:val="00565A86"/>
    <w:rsid w:val="00577B46"/>
    <w:rsid w:val="00594CD5"/>
    <w:rsid w:val="005C00A4"/>
    <w:rsid w:val="005C4BE6"/>
    <w:rsid w:val="005C7933"/>
    <w:rsid w:val="00647943"/>
    <w:rsid w:val="0065354E"/>
    <w:rsid w:val="006644E5"/>
    <w:rsid w:val="00672106"/>
    <w:rsid w:val="006744EF"/>
    <w:rsid w:val="006A0883"/>
    <w:rsid w:val="006A2EAF"/>
    <w:rsid w:val="006A763A"/>
    <w:rsid w:val="006B6CD5"/>
    <w:rsid w:val="006C7995"/>
    <w:rsid w:val="006D0BAB"/>
    <w:rsid w:val="006D1EF5"/>
    <w:rsid w:val="007158C0"/>
    <w:rsid w:val="007166F8"/>
    <w:rsid w:val="00737EA7"/>
    <w:rsid w:val="00742B4D"/>
    <w:rsid w:val="00754B84"/>
    <w:rsid w:val="0075677F"/>
    <w:rsid w:val="00762DAD"/>
    <w:rsid w:val="00786A1A"/>
    <w:rsid w:val="007A241D"/>
    <w:rsid w:val="007A746E"/>
    <w:rsid w:val="007B2AE1"/>
    <w:rsid w:val="007B572E"/>
    <w:rsid w:val="007B6B6E"/>
    <w:rsid w:val="007C06BE"/>
    <w:rsid w:val="007C4CE1"/>
    <w:rsid w:val="007D4AC4"/>
    <w:rsid w:val="007D7E83"/>
    <w:rsid w:val="007E2B88"/>
    <w:rsid w:val="007E60B5"/>
    <w:rsid w:val="008043B1"/>
    <w:rsid w:val="00865CF6"/>
    <w:rsid w:val="00867320"/>
    <w:rsid w:val="00886BFA"/>
    <w:rsid w:val="00890539"/>
    <w:rsid w:val="008968E3"/>
    <w:rsid w:val="008A0DCF"/>
    <w:rsid w:val="008B3CCF"/>
    <w:rsid w:val="008C01BD"/>
    <w:rsid w:val="008D7589"/>
    <w:rsid w:val="008E2770"/>
    <w:rsid w:val="00902BD4"/>
    <w:rsid w:val="00905F5A"/>
    <w:rsid w:val="009332AA"/>
    <w:rsid w:val="00955B06"/>
    <w:rsid w:val="00955F49"/>
    <w:rsid w:val="009578F7"/>
    <w:rsid w:val="00957BE9"/>
    <w:rsid w:val="009639AF"/>
    <w:rsid w:val="00980B09"/>
    <w:rsid w:val="0099389A"/>
    <w:rsid w:val="009A0CF3"/>
    <w:rsid w:val="009A4C8D"/>
    <w:rsid w:val="009B3E15"/>
    <w:rsid w:val="009D0EDE"/>
    <w:rsid w:val="009D59D8"/>
    <w:rsid w:val="009E183A"/>
    <w:rsid w:val="009E2A9E"/>
    <w:rsid w:val="00A00EB1"/>
    <w:rsid w:val="00A02BC0"/>
    <w:rsid w:val="00A132D3"/>
    <w:rsid w:val="00A261A1"/>
    <w:rsid w:val="00A31782"/>
    <w:rsid w:val="00A352A8"/>
    <w:rsid w:val="00A357F6"/>
    <w:rsid w:val="00A40B0D"/>
    <w:rsid w:val="00A465E4"/>
    <w:rsid w:val="00A46AEE"/>
    <w:rsid w:val="00A46B2F"/>
    <w:rsid w:val="00A550AA"/>
    <w:rsid w:val="00A64631"/>
    <w:rsid w:val="00A67BC6"/>
    <w:rsid w:val="00A7069D"/>
    <w:rsid w:val="00A87407"/>
    <w:rsid w:val="00A94F6C"/>
    <w:rsid w:val="00AE777E"/>
    <w:rsid w:val="00B215C3"/>
    <w:rsid w:val="00B26804"/>
    <w:rsid w:val="00B35B59"/>
    <w:rsid w:val="00B37492"/>
    <w:rsid w:val="00B47B2E"/>
    <w:rsid w:val="00B554C0"/>
    <w:rsid w:val="00B65437"/>
    <w:rsid w:val="00BA6271"/>
    <w:rsid w:val="00C015F4"/>
    <w:rsid w:val="00C04C44"/>
    <w:rsid w:val="00C0647B"/>
    <w:rsid w:val="00C1250F"/>
    <w:rsid w:val="00C15AA7"/>
    <w:rsid w:val="00C21E33"/>
    <w:rsid w:val="00C23992"/>
    <w:rsid w:val="00C74D0D"/>
    <w:rsid w:val="00C96667"/>
    <w:rsid w:val="00CA3CBF"/>
    <w:rsid w:val="00CA6D6C"/>
    <w:rsid w:val="00CB4E34"/>
    <w:rsid w:val="00CC27A4"/>
    <w:rsid w:val="00CD1334"/>
    <w:rsid w:val="00CE31B9"/>
    <w:rsid w:val="00CF1EE6"/>
    <w:rsid w:val="00D033E0"/>
    <w:rsid w:val="00D05A24"/>
    <w:rsid w:val="00D42A28"/>
    <w:rsid w:val="00D45C16"/>
    <w:rsid w:val="00D51F9B"/>
    <w:rsid w:val="00D6364A"/>
    <w:rsid w:val="00D658CB"/>
    <w:rsid w:val="00D82A59"/>
    <w:rsid w:val="00DB3E5B"/>
    <w:rsid w:val="00DE26DE"/>
    <w:rsid w:val="00DE45EC"/>
    <w:rsid w:val="00E10A5B"/>
    <w:rsid w:val="00E140C9"/>
    <w:rsid w:val="00E17D5C"/>
    <w:rsid w:val="00E24486"/>
    <w:rsid w:val="00E4027F"/>
    <w:rsid w:val="00E465AD"/>
    <w:rsid w:val="00E47E03"/>
    <w:rsid w:val="00E5017F"/>
    <w:rsid w:val="00E647B1"/>
    <w:rsid w:val="00E80384"/>
    <w:rsid w:val="00ED2E2A"/>
    <w:rsid w:val="00EE1C97"/>
    <w:rsid w:val="00EE33D4"/>
    <w:rsid w:val="00F0449B"/>
    <w:rsid w:val="00F0722C"/>
    <w:rsid w:val="00F4686D"/>
    <w:rsid w:val="00F652B9"/>
    <w:rsid w:val="00F75034"/>
    <w:rsid w:val="00F7689D"/>
    <w:rsid w:val="00F8120D"/>
    <w:rsid w:val="00F913FB"/>
    <w:rsid w:val="00FC4DCA"/>
    <w:rsid w:val="00FD6BDB"/>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D471ABA-D124-4C40-BE57-8C5012FB4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2">
    <w:name w:val="heading 2"/>
    <w:basedOn w:val="a"/>
    <w:next w:val="a"/>
    <w:link w:val="20"/>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3">
    <w:name w:val="heading 3"/>
    <w:basedOn w:val="a"/>
    <w:next w:val="a"/>
    <w:link w:val="30"/>
    <w:uiPriority w:val="9"/>
    <w:unhideWhenUsed/>
    <w:qFormat/>
    <w:rsid w:val="007B57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0579F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5A24"/>
    <w:pPr>
      <w:ind w:left="720"/>
      <w:contextualSpacing/>
    </w:pPr>
  </w:style>
  <w:style w:type="character" w:customStyle="1" w:styleId="10">
    <w:name w:val="Заголовок 1 Знак"/>
    <w:basedOn w:val="a0"/>
    <w:link w:val="1"/>
    <w:uiPriority w:val="9"/>
    <w:rsid w:val="00A357F6"/>
    <w:rPr>
      <w:rFonts w:ascii="Arial" w:eastAsiaTheme="majorEastAsia" w:hAnsi="Arial" w:cs="Arial"/>
      <w:color w:val="2E74B5" w:themeColor="accent1" w:themeShade="BF"/>
      <w:sz w:val="36"/>
      <w:szCs w:val="32"/>
      <w:lang w:val="en-US"/>
    </w:rPr>
  </w:style>
  <w:style w:type="character" w:customStyle="1" w:styleId="20">
    <w:name w:val="Заголовок 2 Знак"/>
    <w:basedOn w:val="a0"/>
    <w:link w:val="2"/>
    <w:uiPriority w:val="9"/>
    <w:rsid w:val="00A357F6"/>
    <w:rPr>
      <w:rFonts w:ascii="Arial" w:eastAsiaTheme="majorEastAsia" w:hAnsi="Arial" w:cs="Arial"/>
      <w:color w:val="2E74B5" w:themeColor="accent1" w:themeShade="BF"/>
      <w:sz w:val="28"/>
      <w:szCs w:val="26"/>
      <w:lang w:val="en-US"/>
    </w:rPr>
  </w:style>
  <w:style w:type="paragraph" w:styleId="a4">
    <w:name w:val="header"/>
    <w:basedOn w:val="a"/>
    <w:link w:val="a5"/>
    <w:uiPriority w:val="99"/>
    <w:unhideWhenUsed/>
    <w:rsid w:val="004F4459"/>
    <w:pPr>
      <w:tabs>
        <w:tab w:val="center" w:pos="4844"/>
        <w:tab w:val="right" w:pos="9689"/>
      </w:tabs>
      <w:spacing w:after="0" w:line="240" w:lineRule="auto"/>
    </w:pPr>
  </w:style>
  <w:style w:type="character" w:customStyle="1" w:styleId="a5">
    <w:name w:val="Верхний колонтитул Знак"/>
    <w:basedOn w:val="a0"/>
    <w:link w:val="a4"/>
    <w:uiPriority w:val="99"/>
    <w:rsid w:val="004F4459"/>
  </w:style>
  <w:style w:type="paragraph" w:styleId="a6">
    <w:name w:val="footer"/>
    <w:basedOn w:val="a"/>
    <w:link w:val="a7"/>
    <w:uiPriority w:val="99"/>
    <w:unhideWhenUsed/>
    <w:rsid w:val="004F4459"/>
    <w:pPr>
      <w:tabs>
        <w:tab w:val="center" w:pos="4844"/>
        <w:tab w:val="right" w:pos="9689"/>
      </w:tabs>
      <w:spacing w:after="0" w:line="240" w:lineRule="auto"/>
    </w:pPr>
  </w:style>
  <w:style w:type="character" w:customStyle="1" w:styleId="a7">
    <w:name w:val="Нижний колонтитул Знак"/>
    <w:basedOn w:val="a0"/>
    <w:link w:val="a6"/>
    <w:uiPriority w:val="99"/>
    <w:rsid w:val="004F4459"/>
  </w:style>
  <w:style w:type="paragraph" w:styleId="a8">
    <w:name w:val="Balloon Text"/>
    <w:basedOn w:val="a"/>
    <w:link w:val="a9"/>
    <w:uiPriority w:val="99"/>
    <w:semiHidden/>
    <w:unhideWhenUsed/>
    <w:rsid w:val="004F4459"/>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4459"/>
    <w:rPr>
      <w:rFonts w:ascii="Segoe UI" w:hAnsi="Segoe UI" w:cs="Segoe UI"/>
      <w:sz w:val="18"/>
      <w:szCs w:val="18"/>
    </w:rPr>
  </w:style>
  <w:style w:type="table" w:styleId="aa">
    <w:name w:val="Table Grid"/>
    <w:basedOn w:val="a1"/>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30">
    <w:name w:val="Заголовок 3 Знак"/>
    <w:basedOn w:val="a0"/>
    <w:link w:val="3"/>
    <w:uiPriority w:val="9"/>
    <w:rsid w:val="007B572E"/>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0"/>
    <w:link w:val="4"/>
    <w:uiPriority w:val="9"/>
    <w:rsid w:val="000579F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5C9640F-0424-4302-9738-5BBC9940F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49</Words>
  <Characters>852</Characters>
  <Application>Microsoft Office Word</Application>
  <DocSecurity>0</DocSecurity>
  <Lines>7</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Дмитрий Михайлов</cp:lastModifiedBy>
  <cp:revision>2</cp:revision>
  <dcterms:created xsi:type="dcterms:W3CDTF">2018-12-02T08:27:00Z</dcterms:created>
  <dcterms:modified xsi:type="dcterms:W3CDTF">2018-12-02T08:27:00Z</dcterms:modified>
</cp:coreProperties>
</file>